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๒</w:t>
      </w:r>
      <w:r>
        <w:t xml:space="preserve"> </w:t>
      </w:r>
      <w:r>
        <w:t xml:space="preserve">ความแตกต่างของงานอาชีพ</w:t>
      </w:r>
      <w:r>
        <w:t xml:space="preserve"> </w:t>
      </w:r>
      <w:r>
        <w:t xml:space="preserve">14</w:t>
      </w:r>
      <w:r>
        <w:t xml:space="preserve"> </w:t>
      </w:r>
      <w:r>
        <w:t xml:space="preserve">ก.พ.</w:t>
      </w:r>
      <w:r>
        <w:t xml:space="preserve"> </w:t>
      </w:r>
      <w:r>
        <w:t xml:space="preserve">65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วิทยา) สวัสดีคุณครูที่อยู่ปลายทาง นักเรียนที่อยู่ปลายทางทุกคน ทุกโรงเรียนเลยนะครับ สำหรับวันนี้กลับมาพบกันเช่นเดิม สำหรับวิชาการงานอาชีพ ระดับชั้นประถมศึกษาปีที่ 5 และพบกับครูวิ วิทยา ปัญญายืน ครับ ค่ะ สาธุภาพนะคะ เมื่อสัปดาห์ที่แล้ว เราเรียนเรื่องอาชีพในชุมชนใช่ไหมคะ มีเยอะแยะมากมายเลยใช่ไหมคะ ยังจำกันไำด้อยู่ใช่ไหม ตอนนี้นะคะ ให้เด็ก ๆ เตรียมอุปกรณ์ให้เรียบร้อยเลยค่ะ ค่ะ นักเรียนสามารถเขียนความแตกต่างและข้อ 3. นะคะ นักเรียนเอาใจใส่ ในการทำงานค่ะ ซึ่งจุดประสงค์ของเราในวันนี้นะและครูวิค่ะ เชื่อว่าเด็ก ๆ ต้องผ่านอย่างแน่นอนค่ะ</w:t>
      </w:r>
    </w:p>
    <w:p>
      <w:pPr>
        <w:pStyle w:val="BodyText"/>
      </w:pPr>
      <w:r>
        <w:t xml:space="preserve">(คุณครูวิทยา) ถูกต้องแล้วครับ แต่ก่อนที่จะเข้าสู่เนื้อหา้หาและภาพที่ 2. เป็นภาพของคุณครู คำถามนักเรียนคิดว่า 2 อาชีพนี้ มีความเหมือนและแตกต่างกันอย่างไร ทบทวนคำถามอีก 1 ครั้งนะครับ นักเรียนคิดว่า 2 อาชีพนี้มีความเหมือนและแตกต่างกันอย่างไร ถ้านักเรียนคนไหนได้คำตอบแล้วนะครับ สามารถยกมือนะครับ ตอบคำตอบนั้นกับครูปลายทางได้เลยนะครับ แต่ถ้านักเรียนคนใด ยังคิดไม่ได้นะครับ ครูวินะครับ เปิดโอกาสให้นักเรียนนะครับ อาจจะหาเพื่อนคู่คิด แล้วลองถาม-ตอบ กันก็ได้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วิทยา) เมื่อสักครู่นะครับ ได้ยินคำตอบจากนักเรียนที่อยู่ปลายทาง ซึ่งตอบมาหลากหลายเลยครับครูนก และครูวิก็อยากทราบเหมือนกันครับ ว่าครูนกคิดเห็นอย่างไรครับ ว่า 2 อาชีพนี้ มีความเหมือนและแตกต่างกันอย่างไรครับ</w:t>
      </w:r>
    </w:p>
    <w:p>
      <w:pPr>
        <w:pStyle w:val="BodyText"/>
      </w:pPr>
      <w:r>
        <w:t xml:space="preserve">(คุณครูสุนทรี) 2 อาชีพนี้นะครับ ในความเหมือนก็มีหลายอย่างค่ะ ในเรื่องความเหมือนก็มีหลายอย่างค่ะ แต่ครูนกขอหยิบประเด็นอย่างละ 1 ข้อ ถ้าในเรื่องของความเหมือนค่ะ ตำรวจ แล้วก็คุณครูนะคะ ความเหมือน ก็คือเขามีอาชีพในเรื่องของการบริการประชาชนค่ะ ส่วนในเรื่องของความแตกต่างค่ะ ระหว่างตำรวจกับคุณครูนะคะ ก็คือตำรวจจะมีเฉพาะเป็นเจ้าหน้าที่ของรัฐค่ะ แต่ส่วนคุณครูค่ะ จะมีทั้งที่เป็นเจ้าหน้าที่ของรัฐ และในส่วนของงานเอกชนด้วยค่ะ ก็คือครูนั้นเป็นของรัฐฯ และก็เอกชนค่ะ แต่ถ้าตำรวจ จะมีของรัฐฯ อย่างเดียวค่ะ ครูวิ</w:t>
      </w:r>
    </w:p>
    <w:p>
      <w:pPr>
        <w:pStyle w:val="BodyText"/>
      </w:pPr>
      <w:r>
        <w:t xml:space="preserve">(คุณครูวิทยา) นี่ก็คือคำตอบของครูนกนะครับ ซึ่งอาจจะตรงกับคำตอบของนักเรียนปลายทางหลาย ๆ คนเลยนะครับ เรามาดูส่วนเนื้อหาของวันนี้กันบ้างครับ ก็คือความแตกต่างของอาชีพนะครับ ข้อที่ 1 เลยนะครับ แตกต่างกันที่ลักษณะงานนะครับ ก็คือจะต้องใช้ความรู้ความสามารถความอุสาหะนะครับ ความอดทน ตามลักษณะหรืองานอาชีพนั้น ๆ นะครับ เพราะว่าเรามีหลายอาชีพครับ ครูนก ดังนั้น จะต้องมีความแตกต่างในลักษณะงานอย่างแน่นอน เรามาดูตัวอย่างแรกเลยนะครับ งานเกษตรกรไหนครับ บ้านใคร มีอาชีพเกษตรกรบ้าง ยกมือให้ครูวิดูหน่อยครับ มีมากเลยครับ ครูนก ซึ่งงานเกษตรกรนั้นนะครับ ก็จะเป็นงานที่เกี่ยวข้องกับการปลูกพืช เลี้ยงสัตว์ การประมง และเกษตรแบบผสมผสาน แน่นอนล่ะครับ จะต้องอาศัยทั้งน้ำทำให้เกิดผลประโยชน์นะครับ</w:t>
      </w:r>
    </w:p>
    <w:p>
      <w:pPr>
        <w:pStyle w:val="BodyText"/>
      </w:pPr>
      <w:r>
        <w:t xml:space="preserve">(คุณครูสุนทรี) ถ้าเกิดเป็นงานอุตสาหกรรมนะคะ ก็จะเป็นงานที่เกี่ยวข้องกับความถนัดทางด้านช่าง สาขาต่าง ๆ ค่ะ และก็ เพื่อผลิตสินค้าแล้วก็งานบริการต่าง ๆ ค่ะ</w:t>
      </w:r>
    </w:p>
    <w:p>
      <w:pPr>
        <w:pStyle w:val="BodyText"/>
      </w:pPr>
      <w:r>
        <w:t xml:space="preserve">(คุณครูวิทยา) ต่อไปนะครับ ก็คืองานคหกรรม ซึ่งงานคหกรรมนั้นนะครับ ก็จะเป็นงานที่เกี่ยวข้องกับการประกอบอาหารหรือรวมไปถึง งานเย็บปักถักร้อย งานตกแต่งบ้านให้สวยงามนะครับ จะเป็นศาสตร์และศิลปกรรมนะคะ ก็เป็นวานที่มีความละเอียดอด้านศิลปะกรรม งานหัตถกรรม งานประติมากรรม ถ้านักเรียนเคยไปวัด แล้วนักเรียนเคยเข้าโบสถ์ ในโบสถ์เห็นไหมคะ จะมีจิตกรรม ปะติมากรนั่นล่ะคะ ต้องใช้ฝีมือ</w:t>
      </w:r>
    </w:p>
    <w:p>
      <w:pPr>
        <w:pStyle w:val="BodyText"/>
      </w:pPr>
      <w:r>
        <w:t xml:space="preserve">(คุณครูวิทยา) ซึ่งนักเรียนก็สังเกตแล้วว่า ครูวิได้ยกตัวอย่างมาให้ 4 ประเภท เห็นไหมครับ ว่ามีความแตกต่างกันในลักษณะงานอย่างมากนะครับ ยังไม่รวมกับงานอื่น ๆ อีก ซึ่งมีลักษณะงานที่แตกต่างกันนะครับ สำหรับข้อที่ 2 นะครับ จะแตกต่างกันที่ช่วงเวลาทำงานนะครับ</w:t>
      </w:r>
    </w:p>
    <w:p>
      <w:pPr>
        <w:pStyle w:val="BodyText"/>
      </w:pPr>
      <w:r>
        <w:t xml:space="preserve">(คุณครูสุนทรี) นะคะ ก็คือโดยปกติแล้วนะคะ การทำงานก็จะอยู่ประมาณ 8 ชั่วโมงค่ะ คือไม่น้อยกว่า 8 ชั่วโมงนะคะ แต่ต้องไม่น้อยกว่า ด้วยนะคะ ซึ่งถ้าเกิดว่าหน่วยงานไหนนะคะ บางหน่วยงานให้ทำงานเกิน 9 ชั่วโมง เขาก็จะมีรายได้พิเศษ เราจะเรียกกันว่า OT ค่ะ เป็นเงินนอกเหนือเวลาทำงานค่ะ</w:t>
      </w:r>
    </w:p>
    <w:p>
      <w:pPr>
        <w:pStyle w:val="BodyText"/>
      </w:pPr>
      <w:r>
        <w:t xml:space="preserve">(คุณครูวิทยา) ซึ่งบางสังเกตได้ว่าไม่มีแค่ชั่วโมงเท่านี้นะครับ ยังมีการเปลี่ยนกะเวลาในการทำงานนะครับ ยกตัวอย่าง เช่น รปภ. ครับ ซึ่งมีเวลา 2 ช่วงเวลา ก็คือ เวลากลางวันและกลางคืนครับ ซึ่งเวลา เข้างานประมาณ 06.00 น. ออกงาน 18.00 น. อันนี้คือ 1 กะนะครับ สำหรับกะที่ 2 ก็คือเข้า 6 โมงเย็น ออก 6 โมงเช้า นี่เป็นหรือรวมไปถึงพนังงานร้านสะดวกซื้อนะครับ ที่เปิด 24 ชั่วโมง สังเกตได้ว่าเขาทำได้อย่างไรครับ</w:t>
      </w:r>
    </w:p>
    <w:p>
      <w:pPr>
        <w:pStyle w:val="BodyText"/>
      </w:pPr>
      <w:r>
        <w:t xml:space="preserve">(คุณครูสุนทรี) เขาก็อาจจะแบ่งเป็น 3 กะก็ได้ใช่ไหมคะ</w:t>
      </w:r>
    </w:p>
    <w:p>
      <w:pPr>
        <w:pStyle w:val="BodyText"/>
      </w:pPr>
      <w:r>
        <w:t xml:space="preserve">(คุณครูวิทยา) ชั่วโมงใช่ไหมคะ ถ้า 24 ชั่วโมง หาร 3 จะไเก่งมาก ๆ ค่ะ 8 ชั่วโมง เห็นไหมคะ เขาก็จะมีอยู่ 3 กะค่ะ ก็คือคนหนึ่งจะทำงาน 8 ชั่วโมง แล้วก็ออกเป็นรอบ ๆ แบบนั้นเป็นต้นนะครับ</w:t>
      </w:r>
    </w:p>
    <w:p>
      <w:pPr>
        <w:pStyle w:val="BodyText"/>
      </w:pPr>
      <w:r>
        <w:t xml:space="preserve">(คุณครูวิทยา) นี่ก็คือความแตกต่างครับ ช่วงเวลาของการทำงานข้อที่ 2. มีวันหยุดของการทำงาน ซึ่งวันหยุดของการทำงานก็แตกต่างกันครับ ชี้ให้เห็นเด่นชัดเลยนะครับ อาชีพราชการนะครับ ก็จะมีวันหยุดเสาร์-อาทิตย์นะครับ รวมไปถึงนักขัตฤกษ์ต่าง ๆ นะครับ อาจจะเลือกวันหยุดได้ หยุดเฉพาะวันอาทิตย์หรือวันพุธนะครับ หรือถ้าเป็นแม่ค้าขายหมูอาจจะหยุดทุกวันพระนะครับ นี่ก็คือเป็นความแตกต่างนะครับ</w:t>
      </w:r>
    </w:p>
    <w:p>
      <w:pPr>
        <w:pStyle w:val="BodyText"/>
      </w:pPr>
      <w:r>
        <w:t xml:space="preserve">(คุณครูสุนทรี) สำหรัับข้อ 3 นะคะ เทคโนโลยีในการทำงานค่ะ แต่ละอาชีพนะคะ ก็ใช้เทคโนโลยีที่ต่างกันค่ะ เทคโนโลก็คือเครื่องมือ วัสดุอุปกรณ์นะคะ ที่นำมาประยุกต์ใช้ในระบบงาน เพื่อให้เกิดการเปลี่ยนแปลงในการทำงานที่ดียิ่งขึ้นค่ะ ถ้าเกิดอาชีพคุณครูนะคะ ถ้าขาดไม่ได้เลยก็คือ คอมพิวเตอร์ค่ะ เพื่อใช้ในเรื่องของการทำสื่อนะคะ</w:t>
      </w:r>
    </w:p>
    <w:p>
      <w:pPr>
        <w:pStyle w:val="BodyText"/>
      </w:pPr>
      <w:r>
        <w:t xml:space="preserve">(คุณครูวิทยา) ถ้าเป็นการแพทย์นะครับ ก็จะเกี่ยวกับเครื่องวัดความดันนะครับ หรือเครื่องเอกซเรย์ต่าง ๆ นะครับครูนก ในข้อที่ 4 นั้นนะครับ แตกต่างกันที่รายได้ครับ ก็คือค่าตอบแทนของการทำงานที่กำหนดให้นะครับ บางคนได้เป็นรายเดือน บางคนได้เป็นรายวัน หรือบางคนอาจจะได้ตามชิ้นงานนะครับ ซึ่งก็จะได้ตามหน่วยงานหรือว่าตามที่เราได้รับทำงานไปนะครับ ซึ่งเขาก็จะจ่ายให้กับผู้ปฏิบัติงานนะครับ สิ่งสำคัญเลย สังเกตได้ว่าถ้าเราเป็นพนักงาน เงินเดือนเราอาจจะขนาดนี้ใช่ไหมครับ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วิทยา) แต่ถ้าเราเป็นหัวหน้างาน เงินเดือนเราก็จะเพิ่มมากขึ้น แต่ถ้าเป็น ผู้จัดการเข้าไปอีกล่ะครูนก</w:t>
      </w:r>
    </w:p>
    <w:p>
      <w:pPr>
        <w:pStyle w:val="BodyText"/>
      </w:pPr>
      <w:r>
        <w:t xml:space="preserve">(คุณครูสุนทรี) เงินเดือนก็ต้องเพิ่มมากขึ้นด้วยนะคะ ถ้าเกิดเราเป็นหัวหน้าความรอบคอบก็ต้องมีมากกว่าลูกน้องค่ะ ครูวิ</w:t>
      </w:r>
    </w:p>
    <w:p>
      <w:pPr>
        <w:pStyle w:val="BodyText"/>
      </w:pPr>
      <w:r>
        <w:t xml:space="preserve">(คุณครูวิทยา) ดังนั้น รายได้ก็ขึ้นอยู่กับความเชี่ยวชาญในงาน หรืออาจจะเป็นวุฒิการศึกษานะครับ รวมไปถึงอาจจะอยู่ที่ตำแหน่งด้วยครับ</w:t>
      </w:r>
    </w:p>
    <w:p>
      <w:pPr>
        <w:pStyle w:val="BodyText"/>
      </w:pPr>
      <w:r>
        <w:t xml:space="preserve">(คุณครูสุนทรี) สำหรับข้อ 5 นะคะ ในเรื่องของความเสี่ยงค่ะ ในแต่ละอาชีพนะคะ ความเสี่ยงไม่เหมือนกันนะคะ ความเสี่ยงก็คือ เหตุการณ์ไม่พึงประสงค์นะคะ หรือการกระทำใด ๆ ที่อาจะเกิดขึ้นภายใต้สถานการณ์ที่ไม่แน่นอน อย่างเช่น ถ้าเป็นช่างไฟ เขาก็จะมีความเสี่ยงที่จะถูกไฟช็อต ไฟดูด เพราะฉะนั้น ช่างไฟมีความเชี่ยวชาญชานมนงาน หรือว่าเป็นช่างก่อสร้าง นักเรียนจะเห็นไหมครับ เขาจะมีสลิงเกี่ยวไว้ด้วย นั่นก็คือความเสี่ยงเขา เขาก็ต้องรู้จักป้องกันตัวเองด้วยค่ะ</w:t>
      </w:r>
    </w:p>
    <w:p>
      <w:pPr>
        <w:pStyle w:val="BodyText"/>
      </w:pPr>
      <w:r>
        <w:t xml:space="preserve">(คุณครูวิทยา) หรือถ้าเป็นแพทย์นะครับ ก็มีความเสี่ยงครับ เสี่ยงต่อการวินิจฉัยโรคผิดพลาดด้วยครับ สี่ยงต่อการวินิจฉัยโรคผิดพลาดด้วยครับ ก็มีความเสี่ยงเช่นกันนะครับ เวลาที่ออกจับผู้ร้ายนะครับ อาจจะเสี่ยงต่อร่างกายหรืออาจจะทำให้เสียชีวิตได้นะครับ เวลาที่ถูกอาวุธจากผู้ร้ายนะครับ พนักงานขับรถนะครับ อาจจะเสี่ยง การเกิดอุบัติเหตุบนท้องถนนครับ ในที่ 6 นะครับ ก็คือเป้าหมายนะครับ เป้าหมาย ก็คือสิ่งที่จะทำให้ประสบความสำเร็จจากการทำงาน สังเกตได้ว่าเป้าหมายของแพทย์นะครับ ก็คือรักษา ให้หายจากอาการเจ็บป่วย เป้าหมายของแม่ค้า ก็คือ</w:t>
      </w:r>
    </w:p>
    <w:p>
      <w:pPr>
        <w:pStyle w:val="BodyText"/>
      </w:pPr>
      <w:r>
        <w:t xml:space="preserve">(คุณครูสุนทรี) ทำรายได้ค่ะ</w:t>
      </w:r>
    </w:p>
    <w:p>
      <w:pPr>
        <w:pStyle w:val="BodyText"/>
      </w:pPr>
      <w:r>
        <w:t xml:space="preserve">(คุณครูวิทยา) ถูกต้องครับ ทำให้ได้รายได้มาก ๆ หรือถ้าเป็นเป้าหมายของคุณครูก็เป็นผู้อบรมสั่งสอนนะครับ ให้เป็นคนดีคนเก่งครับ</w:t>
      </w:r>
    </w:p>
    <w:p>
      <w:pPr>
        <w:pStyle w:val="BodyText"/>
      </w:pPr>
      <w:r>
        <w:t xml:space="preserve">(คุณครูสุนทรี) 7. นะคะ สถานที่ทำงานค่ะ แหล่งที่ตั้งนะคะ เช่น โรงพยาบาล โรงแรม สถานีขนส่ง สถานีตำรวจ ร้านค้านะคะ สถานที่ทำงานก็จะเป็นที่บ้านครับ</w:t>
      </w:r>
    </w:p>
    <w:p>
      <w:pPr>
        <w:pStyle w:val="BodyText"/>
      </w:pPr>
      <w:r>
        <w:t xml:space="preserve">(คุณครูวิทยา) ถูกต้องนะครับ ครูวิมีคำถามนะครับ ครูทำงานที่ไหนครับ เก่งมากเลยนะครับ คุณครูก็ต้องทำงานที่โรงเรียนนะครับ ถ้าเป็นตำรวจล่ะครับ โอ้โหนักเรียนตอบเสียงดังเลยว่า สถานีตำรวจนะ หรืออาจจะเป็นบนท้องถนนนะครับ เวลาที่ปฏิบัติหน้าที่นะครับ พยาบาลหรืออาจจะเป็นคุณหมอ แพทย์ต่าง ๆ ก็จะทำงานที่โรงพยาบาลค่ะ</w:t>
      </w:r>
    </w:p>
    <w:p>
      <w:pPr>
        <w:pStyle w:val="BodyText"/>
      </w:pPr>
      <w:r>
        <w:t xml:space="preserve">(คุณครูสุนทรี) ในเรื่องของข้อ 8. นะคะ เครื่องแบบการแต่งกายค่ะ ก็คือจะช่วยเพิ่มประสิทธิภาพในการทำงาน และก็จะช่วยส่งเสริมสภาวะการทำงานที่ปลอดภัยค่ะ ในเรื่องของเครื่องแบบ ถ้ามรเครื่องแบบก็จะรู้ได้ทันทีนะคะ ว่าบุคคลคนี้จะมีอาชีพ อย่างเช่น ถ้าเป็นตำรวจ เขาก็จะมีเครื่องแบบของเขา เด็ก ๆ เห็นปุ๊บ เด็ก ๆ ก็จะทราบทันทีว่านี่คือตำรวจ ถ้าเกิดว่าเรากำลังโดนคนร้ายฉุดกระชากกระเป๋าไป เราก็จะได้ขอความช่วยเหลือได้เลย นี่ไงคะ คือ ข้อดีของการใส่เครื่องแบบค่ะ</w:t>
      </w:r>
    </w:p>
    <w:p>
      <w:pPr>
        <w:pStyle w:val="BodyText"/>
      </w:pPr>
      <w:r>
        <w:t xml:space="preserve">(คุณครูวิทยา) ต่อมานะครับ ความแตกต่างนะครับ ในข้อที่ 9 ก็คือความสวยงามก็หมายถึงความว่า การได้ทำ ของมนุษย์นะครับ หรืองานศิลปะต่าง ๆ นะครับ ที่นักเรียนเห็นนี้นะครับ ก็เป็นร้านเสริมสวยนะครับ ก็เป็นการสระการไดร์ผม ทำให้ผมของเรานั้นสวยงามอีกทั้งรวมไปถึงดารทำสปา นะครับ แต่งหน้าต่าง ๆ นะครับ นี่ก็จะเกี่ยวกับความสวยงามของมนุษย์ครบ ัไม่ว่าจะเป็นสถานที่หรือว่ามนุษย์ครับ</w:t>
      </w:r>
    </w:p>
    <w:p>
      <w:pPr>
        <w:pStyle w:val="BodyText"/>
      </w:pPr>
      <w:r>
        <w:t xml:space="preserve">(คุณครูสุนทรี) ข้อ 10 นะคะ ในเรื่องของความมีเชื่อเสียงค่ะ หมายเป็นที่นิยมยกย่องค่ะ ในฐานะ ตำแหน่ง และหน้าที่ทางสังคมค่ะ อย่างเช่นอะไรล่ะคะ</w:t>
      </w:r>
    </w:p>
    <w:p>
      <w:pPr>
        <w:pStyle w:val="BodyText"/>
      </w:pPr>
      <w:r>
        <w:t xml:space="preserve">(คุณครูวิทยา) นักเรียนที่อยู่ปลายทางตอบเสียงดังเลยครับ นักร้อง ดารา นักแสดงต่าง ๆ นะครับ</w:t>
      </w:r>
    </w:p>
    <w:p>
      <w:pPr>
        <w:pStyle w:val="BodyText"/>
      </w:pPr>
      <w:r>
        <w:t xml:space="preserve">(คุณครูสุนทรี) ใช่ค่ะ ตอนนี้มีนักร้องดัง ๆ ที่เด็ก ๆ ตอบมาเรารู้จักไหมคะ ไม่รู้จักเลย ครูวิรู้จักใครบ้างไหมคะ</w:t>
      </w:r>
    </w:p>
    <w:p>
      <w:pPr>
        <w:pStyle w:val="BodyText"/>
      </w:pPr>
      <w:r>
        <w:t xml:space="preserve">(คุณครูวิทยา) ครูวิก็มีในใจหลายคนเลยนะครับ</w:t>
      </w:r>
    </w:p>
    <w:p>
      <w:pPr>
        <w:pStyle w:val="BodyText"/>
      </w:pPr>
      <w:r>
        <w:t xml:space="preserve">(คุณครูสุนทรี) ใช่ค่ะ รุ่นของเด็กและรุ่นของเราก็คงจะเป็นคนละคนกันแล้วล่ะค่ะ</w:t>
      </w:r>
    </w:p>
    <w:p>
      <w:pPr>
        <w:pStyle w:val="BodyText"/>
      </w:pPr>
      <w:r>
        <w:t xml:space="preserve">(คุณครูวิทยา) ถูกต้องครับ สำหรับในข้อ 11. นั้นนะครับ เรื่องของ ความมั่นคงนะครับ หมายถึง ได้รับผลตอบแทนยาวนานนะครับ พร้อมกับสวัสดิการต่าง ๆ ของการทำงานนะครับ ครูวิยกตัวอย่างเช่น ข้าราชการนะครับ หลังจาก 60 ปี เกษียณราชการแล้วนะครับ นั่นก็คือความมั่นคงครับ หรืออาจจะเป็นนักธุรกิจต่าง ๆ นะครับ ที่ได้วางรากฐานไว้แล้วนะครับ มีหลายบริษัทใช่ไหมครับ ดังนั้น เขาก็จะกินเงินนั้น ๆ เป็นผลไปเรื่อย ๆ นั่นก็คือ</w:t>
      </w:r>
    </w:p>
    <w:p>
      <w:pPr>
        <w:pStyle w:val="BodyText"/>
      </w:pPr>
      <w:r>
        <w:t xml:space="preserve">(คุณครูสุนทรี) 12. ค่ะ ในเรื่องของความปลอดภัยค่ะ หมายถึงงานที่ทำนะคะ ไม่เสี่ยง แล้วก็ไม่มีความอันตราย มีความปลอดภัยค่ะ</w:t>
      </w:r>
    </w:p>
    <w:p>
      <w:pPr>
        <w:pStyle w:val="BodyText"/>
      </w:pPr>
      <w:r>
        <w:t xml:space="preserve">(คุณครูวิทยา) มาถึงข้อที่ 13. นะครับ ความแตกต่าง ความคิดสร้างสรรค์นะครับ หมายถึง ได้มีโอกาสประดิษฐ์สิ่งต่าง ๆ นะครับ ที่มีคุณค่าหรือความสวยงาม ตัวอย่างก็ได้แก่ อาจจะเป็นงานอาร์ตหรืองานศิลปะนะครับ ซึ่งเราจะต้องมีความคิดสร้างสรรค์ ซึ่งเราจะทำรูปแบบ ซ้ำ ๆ ได้ไหมครับ ครูนก</w:t>
      </w:r>
    </w:p>
    <w:p>
      <w:pPr>
        <w:pStyle w:val="BodyText"/>
      </w:pPr>
      <w:r>
        <w:t xml:space="preserve">(คุณครูสุนทรี) ไม่ได้ค่ะ</w:t>
      </w:r>
    </w:p>
    <w:p>
      <w:pPr>
        <w:pStyle w:val="BodyText"/>
      </w:pPr>
      <w:r>
        <w:t xml:space="preserve">(คุณครูวิทยา) หาได้ยากนะครับ ดังนั้น งานบางงานจะต้องใช้ความคิดสร้างสรรค์ต่อยอดเข้าไป ไม่ว่าจะเป็นการแสดงการฟ้อนรำ งานศิลปะประเภทต่าง ๆ ในช่วงสถานการณ์แบบนี้</w:t>
      </w:r>
    </w:p>
    <w:p>
      <w:pPr>
        <w:pStyle w:val="BodyText"/>
      </w:pPr>
      <w:r>
        <w:t xml:space="preserve">(คุณครูสุนทรี) เริ่มแรกอาจจะเป็นสายคล้องแมสก์ธรรมดา แต่ยุคปัจจุบันนี้สิคะ มีหลากหลายรูปแบบเลยค่ะ อาจจะเป็นลูกปัด หรือว่าจะออกแบบเป็นคริสตัลก้ได้นะคะ เพื่อดึงดูดผู้บริโภคด้วยค่ะ</w:t>
      </w:r>
    </w:p>
    <w:p>
      <w:pPr>
        <w:pStyle w:val="BodyText"/>
      </w:pPr>
      <w:r>
        <w:t xml:space="preserve">(คุณครูวิทยา) นี่ก็เป็น เพียงตัวอย่างนะครับ ที่ครูวิและครูนกหยิบยกมานะครับ ทั้งหมด 13 หัวข้อนะครับ ซึ่งอาจจะมีความแตกต่างมากกว่านี้อีกด้วยซ้ำนะครับ ตอนนี้สังเกตนักเรียนที่อยู่ปลายทาง เริ่มรู้สึกจดจนเบื่อแล้วนะครับ ดังนั้น เดี๋ยวเรามาดูกันสิครับ ว่า week นี้ มีกิจกรรมอะไรให้นักเรียนได้ทำกันนะครับ</w:t>
      </w:r>
    </w:p>
    <w:p>
      <w:pPr>
        <w:pStyle w:val="BodyText"/>
      </w:pPr>
      <w:r>
        <w:t xml:space="preserve">(คุณครูสุนทรี) สำหรับบทบาทนักเรียนปลายทางนะคะ ให้นักเรียนทำใบงานเรื่องความแตกต่างของอาชีพนะคะ ของคุณครูปลายทางนะคะ ขอความอนุเคราะห์ค่ะ ให้คุณครูแจกใบงาน เรื่อง ความแตกต่างของงานอาชีพ แล้วก็ให้คำปรึกษาคำแนะนำแก่เด็ก ๆ ในการที่จะทำใบงานนะคะ แล้วก็ให้คะแนนเด็ก ๆ ได้เลยค่ะ</w:t>
      </w:r>
    </w:p>
    <w:p>
      <w:pPr>
        <w:pStyle w:val="BodyText"/>
      </w:pPr>
      <w:r>
        <w:t xml:space="preserve">(คุณครูวิทยา) ของใบงานนะครับ คำชี้แจง ให้นักเรียนแบ่งกลุ่มนะครับ หลังจากนั้นระดมความคิดนะครับ เขียนความแตกต่างของอาชีพนะครับ ดังรายละเอียดที่ครูวิมอบให้นะครับ เช่นข้อที่ 1. ใช่ไหมครับ เกษตรกร นักเรียนอาจจะยกมาเพียง 1 อย่าง เช่น คนปลูกพริกนะครับ เวลาทำงานแน่นอนไหมครับ ไม่แน่นอนนะครับ ขึ้นอยู่ที่เขาจะเป็นคนกำหนดว่าจะทำตอนเย็นหรือตอนเช้าดี รายได้ก็ไม่แน่นอนอีกนะครับ สำหรับ เทคโนโลยีที่ใช้ อาจจะใช้เครื่องมือขนาดเล็กนะครับ เช่น อาจจะเป็นมีด กรรไกร ต่าง ๆ นะครับ</w:t>
      </w:r>
    </w:p>
    <w:p>
      <w:pPr>
        <w:pStyle w:val="BodyText"/>
      </w:pPr>
      <w:r>
        <w:t xml:space="preserve">(คุณครูสุนทรี) เดี๋ยวค่ะครูวิ ช่วงนี้เราจะให้เด็กแบ่งกลุ่มนี่ กลุ่มละกี่คนดีคะ</w:t>
      </w:r>
    </w:p>
    <w:p>
      <w:pPr>
        <w:pStyle w:val="BodyText"/>
      </w:pPr>
      <w:r>
        <w:t xml:space="preserve">(คุณครูวิทยา) ไม่เกิน 4 คนได้ไหมครับ</w:t>
      </w:r>
    </w:p>
    <w:p>
      <w:pPr>
        <w:pStyle w:val="BodyText"/>
      </w:pPr>
      <w:r>
        <w:t xml:space="preserve">(คุณครูสุนทรี) ไม่เกิน 4 คนนะคะ</w:t>
      </w:r>
    </w:p>
    <w:p>
      <w:pPr>
        <w:pStyle w:val="BodyText"/>
      </w:pPr>
      <w:r>
        <w:t xml:space="preserve">(คุณครูวิทยา) นี่นะครับ มีอยู่ทั้งหมด 6 หัวข้อนะครับ ตอนนี้นักเรียนปลายทางพร้อมแล้วนะครับ ตอนนี้ถ้านักเรียนทีอยู่ปลายทางพร้อมแล้ว ให้นักเรียนอยู่ปลายทางนั้นยืดตัวให้ตรงครับ ใบงานได้เลยครับ</w:t>
      </w:r>
    </w:p>
    <w:p>
      <w:pPr>
        <w:pStyle w:val="BodyText"/>
      </w:pPr>
      <w:r>
        <w:t xml:space="preserve">[เสียงดนตรี] 3</w:t>
      </w:r>
    </w:p>
    <w:p>
      <w:pPr>
        <w:pStyle w:val="BodyText"/>
      </w:pPr>
      <w:r>
        <w:t xml:space="preserve">(คุณครูสุนทรี) สำหรับตอนนี้นะคะ หมดเวลาสำหรับทำใบงานแล้วค่ะ ให้เด็ก ๆ นะคะ วางมือจากปากกาก่อนค่ะ แล้วไปฟังตัวอย่างการเฉลยใบงานกับครูวิเลยค่ะ</w:t>
      </w:r>
    </w:p>
    <w:p>
      <w:pPr>
        <w:pStyle w:val="BodyText"/>
      </w:pPr>
      <w:r>
        <w:t xml:space="preserve">(คุณครูวิทยา) นี่นะครับ ก็คือใบงานของนักเรียนที่อยู่ต้นทางนะครับ ซึ่งนักเรียนที่อยู่ต้นทางได้ทำมาครบสมบูรณ์เลยนะครับ ข้อที่ 1 เกษตรกรนะครับ ปลูกสับปะรด เวลาทำงานไม่แน่นอนขึ้นอยู่กับผู้ปฏิบัติงาน ไม่แน่นอนนะครับ เทคโนโลยีที่ใช้ ก็คือเครื่องจักรกลในงานเกษตร 2. รับจ้าง ขับรถโดยสาร ลักษณะงานก็คือ ขับรถโดยสาร เวลาทำงานไม่แน่นอน รายได้ ไม่แน่นอน เทคโนโลยีที่ใช้นะครับ ก็คือรถโดยสารหรือแผนที่เดินทาง ข้อที่ 3 อาชีพอิสระ ลักษณะงานก็คือ จิตกรเวลาทำงานไม่แน่นอนขึ้นอยู่กับผู้ปฏิบัติงาน รายได้นะครับ ก็ไม่แน่นอน เทคโนโลยีที่ใช้ ก็คือสี อุปกรณ์วาดภาพ 4. อาชีพรับราชการ ลักษณะงานก็คือตำรวจนะครับ เวลาทำงาน แน่นอน เวลา 08.30 น. นะครับ ถึง 16.30 น. นะครับ รายได้แน่นอน เทคโนโลยีที่ใช้นะครับ ได้แก่เครื่องมือสื่อสารคอมพิวเตอร์ ข้อที่ 5 นะครับ อาชีพรัฐวิสาหกิจนะครับ ลักษณะงาน พนักงานขับรถไฟ เวลาทำงานแน่นอนนะครับ ก็คือ 8.30 น. นะครับ ถึง 16.30 นะครับ รายได้แน่นอน เทคโนโลยีที่ใช้ ได้แก่ เครื่องมือสื่อสารนะครับ แผนที่เดินทาง อาชีพสุดท้ายนะครับ 6. ค้าขายนะครับ ลักษณะงานร้านดอกไม้สดนะครับ เวลาทำงาน ไม่แน่นอน ขึ้นอยู่กับผู้ขาย รายได้ ไม่แน่นอนนะครับ เทคโนโลยีที่ใช้นะครับ ได้แก่เครื่องคิดเลข หรือรวมไปถึงระบบขนส่งดอกไม้ต่าง ๆ ครับ นี่ก็เป็นตัวอย่าง ของนักเรียนที่อยู่ต้นทางนะครับ ที่ได้ทำออกมานะครับ ครูวิคิดว่าน่าจะให้คะแนนเต็ม 10 เลยนะครับ ตอนนี้นะครับ เรากลับไปสรุปบทเรียนกันเลยครับ สรุปบทเรียนในวันนี้นะครับ ครูวิสรุปได้ว่าอาชีพต่าง ๆ มีความแตกต่างกันนะครับ ด้านสภาพแวดล้อม ลักษณะงาน ประเภทของกิจการ เวลาและรายได้ครับ</w:t>
      </w:r>
    </w:p>
    <w:p>
      <w:pPr>
        <w:pStyle w:val="BodyText"/>
      </w:pPr>
      <w:r>
        <w:t xml:space="preserve">(คุณครูสุนทรี) สำหรับบทเรียนครั้งต่อไปนะคะ เรื่องอาชีพที่ฉันชอบและคุณธรรมในอาชีพ และสิ่งที่ต้องเตรียมในครั้งต่อไปนะคะ ก็คือใบงานค่ะ ที่ 3 นะคะ เรื่อง อาชีพที่ฉันชอบ และคุณธรรมในอาชีพค่ะ ซึ่งคุณครูนะคะ สามารถที่จะช่วยเด็ก ๆ นะคะ ดาวน์โหลดได้ที่ www.dltv.ac.th ค่ะ</w:t>
      </w:r>
    </w:p>
    <w:p>
      <w:pPr>
        <w:pStyle w:val="BodyText"/>
      </w:pPr>
      <w:r>
        <w:t xml:space="preserve">(คุณครูวิทยา) สำหรับเวลาของวิชาการงานอาชีพ หมดเวลาลงแล้วนะครับ ครูนกและครูวิจึงจะต้องขอตัวลาไปก่อน ไว้พบกันใหม่สัปดาห์หน้า สำหรับวันนี้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5 หน่วยที่ 3) ๒ ความแตกต่างของงานอาชีพ 14 ก.พ. 65 (มีใบงาน ใบความรู้)</dc:title>
  <dc:creator/>
  <cp:keywords/>
  <dcterms:created xsi:type="dcterms:W3CDTF">2022-10-03T06:23:21Z</dcterms:created>
  <dcterms:modified xsi:type="dcterms:W3CDTF">2022-10-03T06:2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 ตุลาคม 2565 เวลา 11.00 น.</vt:lpwstr>
  </property>
  <property fmtid="{D5CDD505-2E9C-101B-9397-08002B2CF9AE}" pid="3" name="subtitle">
    <vt:lpwstr/>
  </property>
</Properties>
</file>